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2ca601e92c2667a674f32fdade9d14baaac7c68"/>
    <w:p>
      <w:pPr>
        <w:pStyle w:val="Heading1"/>
      </w:pPr>
      <w:r>
        <w:t xml:space="preserve">Cover Letter for Judge Position in Nepal Kathmandu</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 Name]</w:t>
      </w:r>
      <w:r>
        <w:br/>
      </w:r>
      <w:r>
        <w:t xml:space="preserve">[Court Name or Organization]</w:t>
      </w:r>
      <w:r>
        <w:br/>
      </w:r>
      <w:r>
        <w:t xml:space="preserve">[Address in Kathmandu, Nepal]</w:t>
      </w:r>
    </w:p>
    <w:p>
      <w:pPr>
        <w:pStyle w:val="BodyText"/>
      </w:pPr>
      <w:r>
        <w:t xml:space="preserve">Dear Members of the Hiring Committee,</w:t>
      </w:r>
    </w:p>
    <w:p>
      <w:pPr>
        <w:pStyle w:val="BodyText"/>
      </w:pPr>
      <w:r>
        <w:t xml:space="preserve">It is with great enthusiasm and a profound sense of purpose that I submit my application for the Judge position at [Court Name or Organization] in Kathmandu, Nepal. As a legal professional deeply committed to justice, equity, and the rule of law, I am eager to contribute my expertise and dedication to the judiciary system in this vibrant capital city. Nepal Kathmandu, with its rich cultural heritage and evolving legal landscape, represents a unique opportunity to serve a community that values both tradition and progress. This role aligns seamlessly with my career goals, which are rooted in upholding the principles of justice as enshrined in the Constitution of Nepal.</w:t>
      </w:r>
    </w:p>
    <w:p>
      <w:pPr>
        <w:pStyle w:val="BodyText"/>
      </w:pPr>
      <w:r>
        <w:t xml:space="preserve">Over the past [X years] of my legal career, I have dedicated myself to advocating for fairness and integrity within the judicial framework. My journey began as a [your previous role, e.g., attorney, legal officer, or public prosecutor], where I gained hands-on experience in navigating complex legal cases and understanding the nuances of Nepal’s judiciary. This foundation has equipped me with the analytical skills and ethical resolve necessary to serve as a Judge in Kathmandu. My work has consistently emphasized the importance of impartiality, transparency, and respect for human rights—values that are central to the role of a Judge in any society, but particularly critical in a diverse and dynamic region like Nepal Kathmandu.</w:t>
      </w:r>
    </w:p>
    <w:p>
      <w:pPr>
        <w:pStyle w:val="BodyText"/>
      </w:pPr>
      <w:r>
        <w:t xml:space="preserve">The responsibilities of a Judge extend far beyond adjudicating cases. A Judge in Nepal Kathmandu must act as a guardian of constitutional principles, ensuring that every citizen—regardless of background or status—receives equitable treatment under the law. I have always believed that justice is not merely about interpreting statutes but about fostering trust in the legal system. In my professional experience, I have witnessed firsthand how judicial decisions can shape societal norms and inspire confidence in governance. This understanding motivates me to pursue a career as a Judge, where I can contribute to building a judiciary that reflects the aspirations of Nepal’s people.</w:t>
      </w:r>
    </w:p>
    <w:p>
      <w:pPr>
        <w:pStyle w:val="BodyText"/>
      </w:pPr>
      <w:r>
        <w:t xml:space="preserve">One of my most rewarding experiences has been [mention a specific achievement or project, e.g., "leading initiatives to streamline case management in local courts" or "advocating for the rights of marginalized communities"]. These efforts have reinforced my belief that a Judge must be both a scholar and a leader. In Kathmandu, where legal challenges often intersect with cultural sensitivities and socio-economic disparities, the ability to balance these elements is paramount. My background in [mention relevant field, e.g., constitutional law, civil rights, or dispute resolution] has prepared me to address such complexities with wisdom and empathy.</w:t>
      </w:r>
    </w:p>
    <w:p>
      <w:pPr>
        <w:pStyle w:val="BodyText"/>
      </w:pPr>
      <w:r>
        <w:t xml:space="preserve">What draws me most to the Judge position in Nepal Kathmandu is the opportunity to contribute to a judiciary that serves as a cornerstone of democracy. As Nepal continues its journey toward sustainable development and social justice, the role of judges becomes increasingly vital. I am particularly inspired by the vision of [reference any relevant legal or societal goals, e.g., "the 2015 Constitution’s commitment to inclusive governance" or "the United Nations’ Sustainable Development Goals"]. A Judge in Kathmandu must not only resolve disputes but also act as a catalyst for positive change, ensuring that the law remains a tool for empowerment rather than exclusion.</w:t>
      </w:r>
    </w:p>
    <w:p>
      <w:pPr>
        <w:pStyle w:val="BodyText"/>
      </w:pPr>
      <w:r>
        <w:t xml:space="preserve">My qualifications and experiences align closely with the requirements of this role. I hold a [degree, e.g., LL.B. or LL.M.] from [university name], where I graduated with distinction in [specialization]. Additionally, I have completed [mention any relevant certifications, training, or professional development programs]. These academic and practical foundations have honed my ability to analyze legal issues rigorously and deliver judgments that are both principled and pragmatic. Furthermore, my participation in [mention any organizations or committees related to judiciary reform] has deepened my understanding of the challenges facing Nepal’s legal system and the importance of continuous innovation in judicial practices.</w:t>
      </w:r>
    </w:p>
    <w:p>
      <w:pPr>
        <w:pStyle w:val="BodyText"/>
      </w:pPr>
      <w:r>
        <w:t xml:space="preserve">I am particularly drawn to Kathmandu as a location for this role due to its unique position as the political, cultural, and economic heart of Nepal. The city is a microcosm of the nation’s diversity, with its bustling streets, historic temples, and modern institutions. Serving as a Judge here would allow me to engage with individuals from all walks of life and contribute to a judiciary that reflects the aspirations of this dynamic community. I am also deeply committed to [mention any local initiatives or causes, e.g., "supporting legal literacy programs in underserved areas" or "promoting gender equality in judicial proceedings"]. These efforts resonate with my belief that justice must be accessible, inclusive, and responsive to the needs of all citizens.</w:t>
      </w:r>
    </w:p>
    <w:p>
      <w:pPr>
        <w:pStyle w:val="BodyText"/>
      </w:pPr>
      <w:r>
        <w:t xml:space="preserve">Finally, I would like to express my deep respect for the judiciary’s role in safeguarding democracy. A Judge in Nepal Kathmandu is entrusted with a sacred duty: to ensure that the law is applied without fear or favor. I am prepared to meet this challenge with unwavering integrity, intellectual rigor, and a commitment to public service. If given the opportunity, I am confident that my skills and passion will enable me to contribute meaningfully to the judiciary in Kathmandu and uphold the values of justice for generations to come.</w:t>
      </w:r>
    </w:p>
    <w:p>
      <w:pPr>
        <w:pStyle w:val="BodyText"/>
      </w:pPr>
      <w:r>
        <w:t xml:space="preserve">Thank you for considering my application. I would be honored to discuss how my background, vision, and dedication align with the needs of your court. Please feel free to contact me at [your phone number] or [your email address] at your earliest convenience. I look forward to the possibility of contributing to the noble cause of justice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Nepal Kathmandu</dc:title>
  <dc:creator/>
  <dc:language>en</dc:language>
  <cp:keywords/>
  <dcterms:created xsi:type="dcterms:W3CDTF">2026-07-23T09:44:48Z</dcterms:created>
  <dcterms:modified xsi:type="dcterms:W3CDTF">2026-07-23T09:44:48Z</dcterms:modified>
</cp:coreProperties>
</file>

<file path=docProps/custom.xml><?xml version="1.0" encoding="utf-8"?>
<Properties xmlns="http://schemas.openxmlformats.org/officeDocument/2006/custom-properties" xmlns:vt="http://schemas.openxmlformats.org/officeDocument/2006/docPropsVTypes"/>
</file>